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73A27270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1FC011AC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45396F04" w14:textId="77777777" w:rsidR="00A912D9" w:rsidRPr="000536E0" w:rsidRDefault="00A912D9" w:rsidP="00A912D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</w:t>
      </w:r>
      <w:r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764C04C" w14:textId="77777777" w:rsidR="00A912D9" w:rsidRPr="000536E0" w:rsidRDefault="00A912D9" w:rsidP="00A912D9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A912D9" w14:paraId="6207A2EB" w14:textId="77777777" w:rsidTr="003D1BBF">
        <w:tc>
          <w:tcPr>
            <w:tcW w:w="9781" w:type="dxa"/>
          </w:tcPr>
          <w:p w14:paraId="7F320743" w14:textId="77777777" w:rsidR="00A912D9" w:rsidRDefault="00A912D9" w:rsidP="003D1BB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D4D8582" w14:textId="77777777" w:rsidR="00A912D9" w:rsidRDefault="00A912D9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A912D9" w14:paraId="5B8E996A" w14:textId="77777777" w:rsidTr="003D1BBF">
        <w:tc>
          <w:tcPr>
            <w:tcW w:w="9781" w:type="dxa"/>
          </w:tcPr>
          <w:p w14:paraId="5A01F147" w14:textId="77777777" w:rsidR="00A912D9" w:rsidRPr="00852110" w:rsidRDefault="00A912D9" w:rsidP="003D1BB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17921DD1" w14:textId="77777777" w:rsidR="00A912D9" w:rsidRPr="00852110" w:rsidRDefault="00A912D9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A912D9" w14:paraId="16ED896C" w14:textId="77777777" w:rsidTr="003D1BBF">
        <w:tc>
          <w:tcPr>
            <w:tcW w:w="9781" w:type="dxa"/>
          </w:tcPr>
          <w:p w14:paraId="08A06415" w14:textId="77777777" w:rsidR="00A912D9" w:rsidRPr="00327AAD" w:rsidRDefault="00A912D9" w:rsidP="003D1BBF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0C2C34AD" w14:textId="77777777" w:rsidR="00A912D9" w:rsidRPr="00327AAD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A912D9" w14:paraId="2CDFF703" w14:textId="77777777" w:rsidTr="003D1BBF">
        <w:tc>
          <w:tcPr>
            <w:tcW w:w="9781" w:type="dxa"/>
          </w:tcPr>
          <w:p w14:paraId="31BDAD08" w14:textId="77777777" w:rsidR="00A912D9" w:rsidRPr="00327AAD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54A3D99B" w14:textId="77777777" w:rsidR="00A912D9" w:rsidRPr="00327AAD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A912D9" w14:paraId="792A6EDA" w14:textId="77777777" w:rsidTr="003D1BBF">
        <w:tc>
          <w:tcPr>
            <w:tcW w:w="9781" w:type="dxa"/>
          </w:tcPr>
          <w:p w14:paraId="2713F08E" w14:textId="77777777" w:rsidR="00A912D9" w:rsidRPr="00327AAD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43002F7C" w14:textId="77777777" w:rsidR="00A912D9" w:rsidRPr="00327AAD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A912D9" w14:paraId="55DC899B" w14:textId="77777777" w:rsidTr="003D1BBF">
        <w:tc>
          <w:tcPr>
            <w:tcW w:w="9781" w:type="dxa"/>
          </w:tcPr>
          <w:p w14:paraId="6BEB93FC" w14:textId="77777777" w:rsidR="00A912D9" w:rsidRPr="00327AAD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47990EE0" w14:textId="77777777" w:rsidR="00A912D9" w:rsidRPr="00327AAD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0897DE2C" w14:textId="77777777" w:rsidR="00A912D9" w:rsidRPr="000536E0" w:rsidRDefault="00A912D9" w:rsidP="00A912D9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A912D9" w14:paraId="641726CF" w14:textId="77777777" w:rsidTr="003D1BBF">
        <w:tc>
          <w:tcPr>
            <w:tcW w:w="8995" w:type="dxa"/>
          </w:tcPr>
          <w:p w14:paraId="31C3CBB1" w14:textId="658D3587" w:rsidR="00A912D9" w:rsidRPr="00852110" w:rsidRDefault="00A912D9" w:rsidP="00A912D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mirrez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MSc in Mathematics, 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Iran, Visiting Scholar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</w:p>
        </w:tc>
        <w:tc>
          <w:tcPr>
            <w:tcW w:w="2070" w:type="dxa"/>
          </w:tcPr>
          <w:p w14:paraId="3F6A1793" w14:textId="14FFF6E2" w:rsidR="00A912D9" w:rsidRPr="00852110" w:rsidRDefault="00A912D9" w:rsidP="00A912D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an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421526EE" w14:textId="77777777" w:rsidTr="003D1BBF">
        <w:tc>
          <w:tcPr>
            <w:tcW w:w="8995" w:type="dxa"/>
          </w:tcPr>
          <w:p w14:paraId="4532EFD0" w14:textId="77777777" w:rsidR="00A912D9" w:rsidRPr="00852110" w:rsidRDefault="00A912D9" w:rsidP="003D1BB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E26D062" w14:textId="5C76B666" w:rsidR="00A912D9" w:rsidRPr="00852110" w:rsidRDefault="00A912D9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n 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</w:tbl>
    <w:p w14:paraId="40833E72" w14:textId="77777777" w:rsidR="00A912D9" w:rsidRPr="000536E0" w:rsidRDefault="00A912D9" w:rsidP="00A912D9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A912D9" w14:paraId="6D4889C6" w14:textId="77777777" w:rsidTr="003D1BBF">
        <w:trPr>
          <w:trHeight w:val="260"/>
        </w:trPr>
        <w:tc>
          <w:tcPr>
            <w:tcW w:w="9355" w:type="dxa"/>
          </w:tcPr>
          <w:p w14:paraId="05FF67EB" w14:textId="77777777" w:rsidR="00A912D9" w:rsidRPr="00634383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3242674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3881F95F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73F40850" w14:textId="77777777" w:rsidTr="003D1BBF">
        <w:trPr>
          <w:trHeight w:val="260"/>
        </w:trPr>
        <w:tc>
          <w:tcPr>
            <w:tcW w:w="9355" w:type="dxa"/>
          </w:tcPr>
          <w:p w14:paraId="12DA7016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10AB8E8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73648FF8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2393D864" w14:textId="77777777" w:rsidTr="003D1BBF">
        <w:trPr>
          <w:trHeight w:val="190"/>
        </w:trPr>
        <w:tc>
          <w:tcPr>
            <w:tcW w:w="9355" w:type="dxa"/>
          </w:tcPr>
          <w:p w14:paraId="73EFE291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54D3B81B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594ABF25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79E14805" w14:textId="77777777" w:rsidR="00A912D9" w:rsidRPr="000536E0" w:rsidRDefault="00A912D9" w:rsidP="00A912D9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912D9" w14:paraId="0B13708D" w14:textId="77777777" w:rsidTr="003D1BBF">
        <w:trPr>
          <w:trHeight w:val="254"/>
        </w:trPr>
        <w:tc>
          <w:tcPr>
            <w:tcW w:w="9498" w:type="dxa"/>
          </w:tcPr>
          <w:p w14:paraId="5294E3E6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34F7C09A" w14:textId="421677EF" w:rsidR="00A912D9" w:rsidRDefault="00FB16A6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A912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1FA4A9D1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A912D9" w14:paraId="42E29A0C" w14:textId="77777777" w:rsidTr="003D1BBF">
        <w:trPr>
          <w:trHeight w:val="254"/>
        </w:trPr>
        <w:tc>
          <w:tcPr>
            <w:tcW w:w="9498" w:type="dxa"/>
          </w:tcPr>
          <w:p w14:paraId="03D1787D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16080DC8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4E05783D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0B9832A1" w14:textId="77777777" w:rsidTr="003D1BBF">
        <w:trPr>
          <w:trHeight w:val="254"/>
        </w:trPr>
        <w:tc>
          <w:tcPr>
            <w:tcW w:w="9498" w:type="dxa"/>
          </w:tcPr>
          <w:p w14:paraId="0A3C88B1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F54A8F8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7DE3148C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79FFE3B5" w14:textId="77777777" w:rsidTr="003D1BBF">
        <w:trPr>
          <w:trHeight w:val="254"/>
        </w:trPr>
        <w:tc>
          <w:tcPr>
            <w:tcW w:w="9498" w:type="dxa"/>
          </w:tcPr>
          <w:p w14:paraId="68DAF006" w14:textId="77777777" w:rsidR="00A912D9" w:rsidRPr="00AD5F23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32371675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6655F26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77A901DC" w14:textId="77777777" w:rsidTr="003D1BBF">
        <w:trPr>
          <w:trHeight w:val="254"/>
        </w:trPr>
        <w:tc>
          <w:tcPr>
            <w:tcW w:w="9498" w:type="dxa"/>
          </w:tcPr>
          <w:p w14:paraId="68CF8BB7" w14:textId="77777777" w:rsidR="00A912D9" w:rsidRPr="00AD5F23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D2FDA25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2FD0C882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39F29831" w14:textId="77777777" w:rsidTr="003D1BBF">
        <w:trPr>
          <w:trHeight w:val="254"/>
        </w:trPr>
        <w:tc>
          <w:tcPr>
            <w:tcW w:w="9498" w:type="dxa"/>
          </w:tcPr>
          <w:p w14:paraId="29B93E93" w14:textId="77777777" w:rsidR="00A912D9" w:rsidRPr="00402CEB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2A24539" w14:textId="77777777" w:rsidR="00A912D9" w:rsidRPr="00402CEB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64681E8" w14:textId="77777777" w:rsidR="00A912D9" w:rsidRPr="00402CEB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A912D9" w14:paraId="65FAB72D" w14:textId="77777777" w:rsidTr="003D1BBF">
        <w:trPr>
          <w:trHeight w:val="254"/>
        </w:trPr>
        <w:tc>
          <w:tcPr>
            <w:tcW w:w="9498" w:type="dxa"/>
          </w:tcPr>
          <w:p w14:paraId="2AC573C2" w14:textId="77777777" w:rsidR="00A912D9" w:rsidRPr="00402CEB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73F698CA" w14:textId="77777777" w:rsidR="00A912D9" w:rsidRPr="00402CEB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65069E1" w14:textId="77777777" w:rsidR="00A912D9" w:rsidRPr="00402CEB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A912D9" w14:paraId="72FFA47A" w14:textId="77777777" w:rsidTr="003D1BBF">
        <w:trPr>
          <w:trHeight w:val="254"/>
        </w:trPr>
        <w:tc>
          <w:tcPr>
            <w:tcW w:w="9498" w:type="dxa"/>
          </w:tcPr>
          <w:p w14:paraId="5E521C67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0F187A35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914EE1D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912D9" w14:paraId="431FA5E3" w14:textId="77777777" w:rsidTr="003D1BBF">
        <w:trPr>
          <w:trHeight w:val="254"/>
        </w:trPr>
        <w:tc>
          <w:tcPr>
            <w:tcW w:w="9498" w:type="dxa"/>
          </w:tcPr>
          <w:p w14:paraId="5455C345" w14:textId="77777777" w:rsidR="00A912D9" w:rsidRPr="003F4CDF" w:rsidRDefault="00A912D9" w:rsidP="003D1BBF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79311DEE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6C563AEE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A912D9" w14:paraId="30B24B84" w14:textId="77777777" w:rsidTr="003D1BBF">
        <w:trPr>
          <w:trHeight w:val="241"/>
        </w:trPr>
        <w:tc>
          <w:tcPr>
            <w:tcW w:w="9498" w:type="dxa"/>
          </w:tcPr>
          <w:p w14:paraId="302BBED2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445176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6CF5E72B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A912D9" w14:paraId="7608A5B8" w14:textId="77777777" w:rsidTr="003D1BBF">
        <w:trPr>
          <w:trHeight w:val="254"/>
        </w:trPr>
        <w:tc>
          <w:tcPr>
            <w:tcW w:w="9498" w:type="dxa"/>
          </w:tcPr>
          <w:p w14:paraId="4307DA33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F4AA8CD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0E3A84E3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A912D9" w14:paraId="51573BB7" w14:textId="77777777" w:rsidTr="003D1BBF">
        <w:trPr>
          <w:trHeight w:val="241"/>
        </w:trPr>
        <w:tc>
          <w:tcPr>
            <w:tcW w:w="9498" w:type="dxa"/>
          </w:tcPr>
          <w:p w14:paraId="44CA78F5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eed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68F2540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5C94BE59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1A9ABE17" w14:textId="77777777" w:rsidR="00A912D9" w:rsidRPr="000536E0" w:rsidRDefault="00A912D9" w:rsidP="00A912D9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912D9" w14:paraId="2258C2D1" w14:textId="77777777" w:rsidTr="003D1BBF">
        <w:trPr>
          <w:trHeight w:val="241"/>
        </w:trPr>
        <w:tc>
          <w:tcPr>
            <w:tcW w:w="9498" w:type="dxa"/>
          </w:tcPr>
          <w:p w14:paraId="3D7B2D55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986D977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517DE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A912D9" w14:paraId="4C4B0357" w14:textId="77777777" w:rsidTr="003D1BBF">
        <w:trPr>
          <w:trHeight w:val="241"/>
        </w:trPr>
        <w:tc>
          <w:tcPr>
            <w:tcW w:w="9498" w:type="dxa"/>
          </w:tcPr>
          <w:p w14:paraId="42369DF9" w14:textId="77777777" w:rsidR="00A912D9" w:rsidRPr="00DA53AC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44572F53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FBF6322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A912D9" w14:paraId="6D35027B" w14:textId="77777777" w:rsidTr="003D1BBF">
        <w:trPr>
          <w:trHeight w:val="241"/>
        </w:trPr>
        <w:tc>
          <w:tcPr>
            <w:tcW w:w="9498" w:type="dxa"/>
          </w:tcPr>
          <w:p w14:paraId="74CC0156" w14:textId="77777777" w:rsidR="00A912D9" w:rsidRPr="00DA53AC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515C2D30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583E6852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A912D9" w14:paraId="43DD7593" w14:textId="77777777" w:rsidTr="003D1BBF">
        <w:trPr>
          <w:trHeight w:val="241"/>
        </w:trPr>
        <w:tc>
          <w:tcPr>
            <w:tcW w:w="9498" w:type="dxa"/>
          </w:tcPr>
          <w:p w14:paraId="25AD09B8" w14:textId="77777777" w:rsidR="00A912D9" w:rsidRPr="00DA53AC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7A5A9402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7FED0B75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A912D9" w14:paraId="322AA560" w14:textId="77777777" w:rsidTr="003D1BBF">
        <w:trPr>
          <w:trHeight w:val="241"/>
        </w:trPr>
        <w:tc>
          <w:tcPr>
            <w:tcW w:w="9498" w:type="dxa"/>
          </w:tcPr>
          <w:p w14:paraId="21F45BCD" w14:textId="77777777" w:rsidR="00A912D9" w:rsidRPr="0050141A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014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6. </w:t>
            </w:r>
            <w:proofErr w:type="spellStart"/>
            <w:r w:rsidRPr="005014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014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014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0141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0141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0141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6728151" w14:textId="77777777" w:rsidR="00A912D9" w:rsidRPr="0050141A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014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61D7E2F4" w14:textId="77777777" w:rsidR="00A912D9" w:rsidRPr="0050141A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014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A912D9" w14:paraId="6309472E" w14:textId="77777777" w:rsidTr="003D1BBF">
        <w:trPr>
          <w:trHeight w:val="241"/>
        </w:trPr>
        <w:tc>
          <w:tcPr>
            <w:tcW w:w="9498" w:type="dxa"/>
          </w:tcPr>
          <w:p w14:paraId="29171B95" w14:textId="77777777" w:rsidR="00A912D9" w:rsidRPr="00877FF4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7689F672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5C07305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A912D9" w14:paraId="1C44A658" w14:textId="77777777" w:rsidTr="003D1BBF">
        <w:trPr>
          <w:trHeight w:val="241"/>
        </w:trPr>
        <w:tc>
          <w:tcPr>
            <w:tcW w:w="9498" w:type="dxa"/>
          </w:tcPr>
          <w:p w14:paraId="75FC8AAC" w14:textId="77777777" w:rsidR="00A912D9" w:rsidRPr="00877FF4" w:rsidRDefault="00A912D9" w:rsidP="003D1BBF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460D5F4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41FCDA04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A912D9" w14:paraId="068C3519" w14:textId="77777777" w:rsidTr="003D1BBF">
        <w:trPr>
          <w:trHeight w:val="241"/>
        </w:trPr>
        <w:tc>
          <w:tcPr>
            <w:tcW w:w="9498" w:type="dxa"/>
          </w:tcPr>
          <w:p w14:paraId="10AE3E1C" w14:textId="77777777" w:rsidR="00A912D9" w:rsidRPr="00877FF4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07917E3C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3A470E7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A912D9" w14:paraId="0521E1F8" w14:textId="77777777" w:rsidTr="003D1BBF">
        <w:trPr>
          <w:trHeight w:val="241"/>
        </w:trPr>
        <w:tc>
          <w:tcPr>
            <w:tcW w:w="9498" w:type="dxa"/>
          </w:tcPr>
          <w:p w14:paraId="4BDDB834" w14:textId="77777777" w:rsidR="00A912D9" w:rsidRPr="00877FF4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3F07E9B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0C35C060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A912D9" w14:paraId="59D4EA5E" w14:textId="77777777" w:rsidTr="003D1BBF">
        <w:trPr>
          <w:trHeight w:val="241"/>
        </w:trPr>
        <w:tc>
          <w:tcPr>
            <w:tcW w:w="9498" w:type="dxa"/>
          </w:tcPr>
          <w:p w14:paraId="7FE69851" w14:textId="77777777" w:rsidR="00A912D9" w:rsidRPr="00877FF4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</w:t>
            </w:r>
            <w:proofErr w:type="spellStart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hwani</w:t>
            </w:r>
            <w:proofErr w:type="spellEnd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C6E6897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42AF4AC9" w14:textId="77777777" w:rsidR="00A912D9" w:rsidRPr="00877FF4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583000D2" w14:textId="77777777" w:rsidR="00A912D9" w:rsidRPr="000536E0" w:rsidRDefault="00A912D9" w:rsidP="00A912D9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 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A912D9" w14:paraId="005C3C50" w14:textId="77777777" w:rsidTr="003D1BBF">
        <w:trPr>
          <w:trHeight w:val="75"/>
        </w:trPr>
        <w:tc>
          <w:tcPr>
            <w:tcW w:w="8725" w:type="dxa"/>
          </w:tcPr>
          <w:p w14:paraId="449C6EFA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405A3BDF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60B7A5B0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A912D9" w14:paraId="76532FCE" w14:textId="77777777" w:rsidTr="003D1BBF">
        <w:trPr>
          <w:trHeight w:val="75"/>
        </w:trPr>
        <w:tc>
          <w:tcPr>
            <w:tcW w:w="8725" w:type="dxa"/>
          </w:tcPr>
          <w:p w14:paraId="6D8287B3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439CD889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732BE73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A912D9" w14:paraId="1BC7D52A" w14:textId="77777777" w:rsidTr="003D1BBF">
        <w:trPr>
          <w:trHeight w:val="75"/>
        </w:trPr>
        <w:tc>
          <w:tcPr>
            <w:tcW w:w="8725" w:type="dxa"/>
          </w:tcPr>
          <w:p w14:paraId="705DDC75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5BDF60A0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238AB829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A912D9" w14:paraId="002E9770" w14:textId="77777777" w:rsidTr="003D1BBF">
        <w:trPr>
          <w:trHeight w:val="75"/>
        </w:trPr>
        <w:tc>
          <w:tcPr>
            <w:tcW w:w="8725" w:type="dxa"/>
          </w:tcPr>
          <w:p w14:paraId="5C495EAF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05C242C8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0888B905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A912D9" w14:paraId="71CBC61A" w14:textId="77777777" w:rsidTr="003D1BBF">
        <w:trPr>
          <w:trHeight w:val="75"/>
        </w:trPr>
        <w:tc>
          <w:tcPr>
            <w:tcW w:w="8725" w:type="dxa"/>
          </w:tcPr>
          <w:p w14:paraId="16745405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07C7FD5E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1E4FADD0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A912D9" w14:paraId="20810656" w14:textId="77777777" w:rsidTr="003D1BBF">
        <w:trPr>
          <w:trHeight w:val="75"/>
        </w:trPr>
        <w:tc>
          <w:tcPr>
            <w:tcW w:w="8725" w:type="dxa"/>
          </w:tcPr>
          <w:p w14:paraId="317BD90B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77424FBD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45F9F035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A912D9" w14:paraId="1FE626A5" w14:textId="77777777" w:rsidTr="003D1BBF">
        <w:trPr>
          <w:trHeight w:val="75"/>
        </w:trPr>
        <w:tc>
          <w:tcPr>
            <w:tcW w:w="8725" w:type="dxa"/>
          </w:tcPr>
          <w:p w14:paraId="10DCC5FF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0A47652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405BE17C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A912D9" w14:paraId="25678338" w14:textId="77777777" w:rsidTr="003D1BBF">
        <w:trPr>
          <w:trHeight w:val="260"/>
        </w:trPr>
        <w:tc>
          <w:tcPr>
            <w:tcW w:w="8725" w:type="dxa"/>
          </w:tcPr>
          <w:p w14:paraId="5B6549A7" w14:textId="77777777" w:rsidR="00A912D9" w:rsidRPr="003F4CDF" w:rsidRDefault="00A912D9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itu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G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7C770F8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1945CA1D" w14:textId="77777777" w:rsidR="00A912D9" w:rsidRPr="003F4CDF" w:rsidRDefault="00A912D9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50C49FB0" w14:textId="77777777" w:rsidR="00A912D9" w:rsidRPr="000536E0" w:rsidRDefault="00A912D9" w:rsidP="00A912D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_Student 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A912D9" w14:paraId="332BD0E9" w14:textId="77777777" w:rsidTr="003D1BBF">
        <w:trPr>
          <w:trHeight w:val="72"/>
        </w:trPr>
        <w:tc>
          <w:tcPr>
            <w:tcW w:w="9000" w:type="dxa"/>
          </w:tcPr>
          <w:p w14:paraId="222EF5E3" w14:textId="77777777" w:rsidR="00A912D9" w:rsidRPr="00F02DA3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7E9BBBDC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782E22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A912D9" w14:paraId="774B052C" w14:textId="77777777" w:rsidTr="003D1BBF">
        <w:trPr>
          <w:trHeight w:val="72"/>
        </w:trPr>
        <w:tc>
          <w:tcPr>
            <w:tcW w:w="9000" w:type="dxa"/>
          </w:tcPr>
          <w:p w14:paraId="32FA3816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44467BBC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F05A9AC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A912D9" w14:paraId="42565DB9" w14:textId="77777777" w:rsidTr="003D1BBF">
        <w:trPr>
          <w:trHeight w:val="72"/>
        </w:trPr>
        <w:tc>
          <w:tcPr>
            <w:tcW w:w="9000" w:type="dxa"/>
          </w:tcPr>
          <w:p w14:paraId="14125316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1E0A2E43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079D8DD2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A912D9" w14:paraId="76D85A06" w14:textId="77777777" w:rsidTr="003D1BBF">
        <w:trPr>
          <w:trHeight w:val="72"/>
        </w:trPr>
        <w:tc>
          <w:tcPr>
            <w:tcW w:w="9000" w:type="dxa"/>
          </w:tcPr>
          <w:p w14:paraId="06565109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86F7D0B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281CE05F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A912D9" w14:paraId="5D6D22B1" w14:textId="77777777" w:rsidTr="003D1BBF">
        <w:trPr>
          <w:trHeight w:val="72"/>
        </w:trPr>
        <w:tc>
          <w:tcPr>
            <w:tcW w:w="9000" w:type="dxa"/>
          </w:tcPr>
          <w:p w14:paraId="65029D40" w14:textId="77777777" w:rsidR="00A912D9" w:rsidRPr="00F02DA3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305790DE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2A5D6EB7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A912D9" w:rsidRPr="00142C2F" w14:paraId="3509E523" w14:textId="77777777" w:rsidTr="003D1BBF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A912D9" w14:paraId="6227D372" w14:textId="77777777" w:rsidTr="003D1BBF">
              <w:trPr>
                <w:trHeight w:val="61"/>
              </w:trPr>
              <w:tc>
                <w:tcPr>
                  <w:tcW w:w="9000" w:type="dxa"/>
                </w:tcPr>
                <w:p w14:paraId="3ED8D3B1" w14:textId="77777777" w:rsidR="00A912D9" w:rsidRPr="00C971B1" w:rsidRDefault="00A912D9" w:rsidP="003D1BBF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1F3DFCA7" w14:textId="77777777" w:rsidR="00A912D9" w:rsidRDefault="00A912D9" w:rsidP="003D1BBF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281253DB" w14:textId="77777777" w:rsidR="00A912D9" w:rsidRDefault="00A912D9" w:rsidP="003D1BBF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2CE7A2EB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4D61D76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3D926A6E" w14:textId="77777777" w:rsidR="00A912D9" w:rsidRPr="00142C2F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A912D9" w14:paraId="1726B7BF" w14:textId="77777777" w:rsidTr="003D1BBF">
        <w:trPr>
          <w:trHeight w:val="72"/>
        </w:trPr>
        <w:tc>
          <w:tcPr>
            <w:tcW w:w="9000" w:type="dxa"/>
          </w:tcPr>
          <w:p w14:paraId="57A84E20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EC9F65E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54FD5EB2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A912D9" w14:paraId="612D3C5D" w14:textId="77777777" w:rsidTr="003D1BBF">
        <w:trPr>
          <w:trHeight w:val="72"/>
        </w:trPr>
        <w:tc>
          <w:tcPr>
            <w:tcW w:w="9000" w:type="dxa"/>
          </w:tcPr>
          <w:p w14:paraId="4363CF23" w14:textId="77777777" w:rsidR="00A912D9" w:rsidRPr="00DF232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70E46C2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29BD6089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A912D9" w14:paraId="7D31BF39" w14:textId="77777777" w:rsidTr="003D1BBF">
        <w:trPr>
          <w:trHeight w:val="61"/>
        </w:trPr>
        <w:tc>
          <w:tcPr>
            <w:tcW w:w="9000" w:type="dxa"/>
          </w:tcPr>
          <w:p w14:paraId="1F719866" w14:textId="77777777" w:rsidR="00A912D9" w:rsidRPr="00F02DA3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3F04803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4077575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A912D9" w14:paraId="44B4B18E" w14:textId="77777777" w:rsidTr="003D1BBF">
        <w:trPr>
          <w:trHeight w:val="61"/>
        </w:trPr>
        <w:tc>
          <w:tcPr>
            <w:tcW w:w="9000" w:type="dxa"/>
          </w:tcPr>
          <w:p w14:paraId="7881F6F9" w14:textId="77777777" w:rsidR="00A912D9" w:rsidRDefault="00A912D9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m</w:t>
            </w:r>
            <w:proofErr w:type="spellEnd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2CECA5AB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0D9C6AAA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A912D9" w14:paraId="5D529732" w14:textId="77777777" w:rsidTr="003D1BBF">
        <w:trPr>
          <w:trHeight w:val="61"/>
        </w:trPr>
        <w:tc>
          <w:tcPr>
            <w:tcW w:w="9000" w:type="dxa"/>
          </w:tcPr>
          <w:p w14:paraId="630C7E75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m</w:t>
            </w:r>
            <w:proofErr w:type="spellEnd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715C4197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B4D3E0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A912D9" w14:paraId="44909477" w14:textId="77777777" w:rsidTr="003D1BBF">
        <w:trPr>
          <w:trHeight w:val="61"/>
        </w:trPr>
        <w:tc>
          <w:tcPr>
            <w:tcW w:w="9000" w:type="dxa"/>
          </w:tcPr>
          <w:p w14:paraId="447F3999" w14:textId="77777777" w:rsidR="00A912D9" w:rsidRPr="00F02DA3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FD173A7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14EBC0B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A912D9" w14:paraId="181845F1" w14:textId="77777777" w:rsidTr="003D1BBF">
        <w:trPr>
          <w:trHeight w:val="61"/>
        </w:trPr>
        <w:tc>
          <w:tcPr>
            <w:tcW w:w="9000" w:type="dxa"/>
          </w:tcPr>
          <w:p w14:paraId="799C61FC" w14:textId="77777777" w:rsidR="00A912D9" w:rsidRPr="00F02DA3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7F67F428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20EAD39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A912D9" w14:paraId="0AC2FB32" w14:textId="77777777" w:rsidTr="003D1BBF">
        <w:trPr>
          <w:trHeight w:val="61"/>
        </w:trPr>
        <w:tc>
          <w:tcPr>
            <w:tcW w:w="9000" w:type="dxa"/>
          </w:tcPr>
          <w:p w14:paraId="763FE70B" w14:textId="77777777" w:rsidR="00A912D9" w:rsidRPr="00F02DA3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8F8F8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A82E61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A912D9" w14:paraId="53EE65BC" w14:textId="77777777" w:rsidTr="003D1BBF">
        <w:trPr>
          <w:trHeight w:val="61"/>
        </w:trPr>
        <w:tc>
          <w:tcPr>
            <w:tcW w:w="9000" w:type="dxa"/>
          </w:tcPr>
          <w:p w14:paraId="752B6F06" w14:textId="77777777" w:rsidR="00A912D9" w:rsidRPr="00C971B1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1E4F2C6C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5E67ECA5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A912D9" w14:paraId="3B136818" w14:textId="77777777" w:rsidTr="003D1BBF">
        <w:trPr>
          <w:trHeight w:val="61"/>
        </w:trPr>
        <w:tc>
          <w:tcPr>
            <w:tcW w:w="9000" w:type="dxa"/>
          </w:tcPr>
          <w:p w14:paraId="7BC1B76F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51A70ADE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1058D5EC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A912D9" w14:paraId="2116B3F9" w14:textId="77777777" w:rsidTr="003D1BBF">
        <w:trPr>
          <w:trHeight w:val="109"/>
        </w:trPr>
        <w:tc>
          <w:tcPr>
            <w:tcW w:w="9000" w:type="dxa"/>
          </w:tcPr>
          <w:p w14:paraId="728D44BF" w14:textId="77777777" w:rsidR="00A912D9" w:rsidRPr="00DD650C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30934009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1C0C5B49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A912D9" w14:paraId="636BF9AD" w14:textId="77777777" w:rsidTr="003D1BBF">
        <w:trPr>
          <w:trHeight w:val="109"/>
        </w:trPr>
        <w:tc>
          <w:tcPr>
            <w:tcW w:w="9000" w:type="dxa"/>
          </w:tcPr>
          <w:p w14:paraId="7F0310A0" w14:textId="77777777" w:rsidR="00A912D9" w:rsidRPr="00F02DA3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3A1BAAB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E830537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A912D9" w14:paraId="3CB72A2B" w14:textId="77777777" w:rsidTr="003D1BBF">
        <w:trPr>
          <w:trHeight w:val="243"/>
        </w:trPr>
        <w:tc>
          <w:tcPr>
            <w:tcW w:w="9000" w:type="dxa"/>
          </w:tcPr>
          <w:p w14:paraId="405654DD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4B027528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38555553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A912D9" w14:paraId="4A015901" w14:textId="77777777" w:rsidTr="003D1BBF">
        <w:trPr>
          <w:trHeight w:val="90"/>
        </w:trPr>
        <w:tc>
          <w:tcPr>
            <w:tcW w:w="9000" w:type="dxa"/>
          </w:tcPr>
          <w:p w14:paraId="59D9855E" w14:textId="77777777" w:rsidR="00A912D9" w:rsidRDefault="00A912D9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08DE4783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26A1054" w14:textId="77777777" w:rsidR="00A912D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A912D9" w14:paraId="51D33E64" w14:textId="77777777" w:rsidTr="003D1BBF">
        <w:trPr>
          <w:trHeight w:val="346"/>
        </w:trPr>
        <w:tc>
          <w:tcPr>
            <w:tcW w:w="9000" w:type="dxa"/>
          </w:tcPr>
          <w:p w14:paraId="30C06A2F" w14:textId="77777777" w:rsidR="00A912D9" w:rsidRPr="00DF2329" w:rsidRDefault="00A912D9" w:rsidP="003D1BB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60B65959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E8EA816" w14:textId="77777777" w:rsidR="00A912D9" w:rsidRPr="007122A9" w:rsidRDefault="00A912D9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AC2CD4" w14:paraId="3A8C9AB4" w14:textId="77777777" w:rsidTr="00E07FE2">
        <w:trPr>
          <w:trHeight w:val="272"/>
        </w:trPr>
        <w:tc>
          <w:tcPr>
            <w:tcW w:w="10255" w:type="dxa"/>
          </w:tcPr>
          <w:p w14:paraId="09B6E860" w14:textId="475E6117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eedi</w:t>
            </w:r>
            <w:proofErr w:type="spellEnd"/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Hosseini, Wong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†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E518B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A Survey of Subgraph Optimization for Collaborative Team Formation: Objectives, Techniques, and Critics, </w:t>
            </w:r>
            <w:r w:rsidRPr="00E518B4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CM Computing Surveys</w:t>
            </w:r>
            <w:r w:rsidRPr="00E518B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E518B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 Impact Factor: 20.26, H–Index: 190</w:t>
            </w:r>
          </w:p>
        </w:tc>
        <w:tc>
          <w:tcPr>
            <w:tcW w:w="708" w:type="dxa"/>
          </w:tcPr>
          <w:p w14:paraId="48FD5AAE" w14:textId="0ABF8228" w:rsidR="00AC2CD4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E518B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</w:p>
        </w:tc>
      </w:tr>
      <w:tr w:rsidR="00AC2CD4" w14:paraId="37D708AF" w14:textId="77777777" w:rsidTr="00E07FE2">
        <w:trPr>
          <w:trHeight w:val="272"/>
        </w:trPr>
        <w:tc>
          <w:tcPr>
            <w:tcW w:w="10255" w:type="dxa"/>
          </w:tcPr>
          <w:p w14:paraId="1E63F556" w14:textId="6FF0E0FD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34F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F934F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dicting Users’ Future Interests on Social Networks: A Reference Frame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D0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 (</w:t>
            </w:r>
            <w:r w:rsidRPr="006B7620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D0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Major Revisions. Impact Factor: 6.222, H–Index: 94</w:t>
            </w:r>
          </w:p>
        </w:tc>
        <w:tc>
          <w:tcPr>
            <w:tcW w:w="708" w:type="dxa"/>
          </w:tcPr>
          <w:p w14:paraId="7BC7B77C" w14:textId="06F44D6A" w:rsidR="00AC2CD4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C2CD4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AC2CD4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 72(6): 723–743. Wiley, Impact Factor: 2.835, H–Index: 134</w:t>
            </w:r>
          </w:p>
        </w:tc>
        <w:tc>
          <w:tcPr>
            <w:tcW w:w="708" w:type="dxa"/>
          </w:tcPr>
          <w:p w14:paraId="4010EEA3" w14:textId="0EB52587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C2CD4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–Elsevier, 57(2): 102056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C2CD4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inding Diachronic Like–Minded Users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, 34(1): 124–144. Wiley, Impact Factor: 1.196, H–Index: 49</w:t>
            </w:r>
          </w:p>
        </w:tc>
        <w:tc>
          <w:tcPr>
            <w:tcW w:w="708" w:type="dxa"/>
          </w:tcPr>
          <w:p w14:paraId="71A8E631" w14:textId="53D37AB3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C2CD4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 Dominant Entity Candidates.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 Impact Factor: 1.61, H–Index: 29</w:t>
            </w:r>
          </w:p>
        </w:tc>
        <w:tc>
          <w:tcPr>
            <w:tcW w:w="708" w:type="dxa"/>
          </w:tcPr>
          <w:p w14:paraId="7E59A26F" w14:textId="1E11270B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C2CD4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 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C2CD4" w14:paraId="6A2E2759" w14:textId="77777777" w:rsidTr="00A146BF">
        <w:trPr>
          <w:trHeight w:val="263"/>
        </w:trPr>
        <w:tc>
          <w:tcPr>
            <w:tcW w:w="10302" w:type="dxa"/>
          </w:tcPr>
          <w:p w14:paraId="36992E7D" w14:textId="19AC6E7F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9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*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arzegar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Rueda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†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Paul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†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A15090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NTF2: A Framework for Fair Team Formation. 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n the 47th International ACM SIGIR Conference on Research and Development in Information Retrieval (</w:t>
            </w:r>
            <w:r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D99390B" w14:textId="0717C5B2" w:rsidR="00AC2CD4" w:rsidRDefault="00AC2CD4" w:rsidP="00AC2CD4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AC2CD4" w14:paraId="4A8F93D3" w14:textId="77777777" w:rsidTr="00A146BF">
        <w:trPr>
          <w:trHeight w:val="263"/>
        </w:trPr>
        <w:tc>
          <w:tcPr>
            <w:tcW w:w="10302" w:type="dxa"/>
          </w:tcPr>
          <w:p w14:paraId="217B1211" w14:textId="3608030C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akshmi, </w:t>
            </w:r>
            <w:r w:rsidRPr="00DC14AC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n the 47th International ACM SIGIR Conference on Research and Development in Information Retrieval (</w:t>
            </w:r>
            <w:r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0970E1B5" w14:textId="6C69C4D7" w:rsidR="00AC2CD4" w:rsidRDefault="00AC2CD4" w:rsidP="00AC2CD4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AC2CD4" w14:paraId="23F476A4" w14:textId="77777777" w:rsidTr="00A146BF">
        <w:trPr>
          <w:trHeight w:val="263"/>
        </w:trPr>
        <w:tc>
          <w:tcPr>
            <w:tcW w:w="10302" w:type="dxa"/>
          </w:tcPr>
          <w:p w14:paraId="0453AE51" w14:textId="30B15202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arzega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*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Kurepa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+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A15090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Adaptive Loss-based Curricula for Neural Team Recommendation.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In the 47th International ACM SIGIR Conference on Research and Development in Information Retrieval (</w:t>
            </w:r>
            <w:r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953190B" w14:textId="1DA3F1C4" w:rsidR="00AC2CD4" w:rsidRDefault="00AC2CD4" w:rsidP="00AC2CD4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AC2CD4" w14:paraId="07B0CE7B" w14:textId="77777777" w:rsidTr="00A146BF">
        <w:trPr>
          <w:trHeight w:val="263"/>
        </w:trPr>
        <w:tc>
          <w:tcPr>
            <w:tcW w:w="10302" w:type="dxa"/>
          </w:tcPr>
          <w:p w14:paraId="1D607C28" w14:textId="357EBA48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ajaei</w:t>
            </w:r>
            <w:proofErr w:type="spellEnd"/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vertAlign w:val="superscript"/>
                <w:lang w:val="en-US"/>
              </w:rPr>
              <w:t>*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A15090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Fani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No Query Left Behind: Query Refinement via Backtranslation. 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n the 47th International ACM SIGIR Conference on Research and Development in Information Retrieval (</w:t>
            </w:r>
            <w:r w:rsidRPr="00A15090"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IGIR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), Washington D.C., USA, </w:t>
            </w:r>
            <w:r>
              <w:rPr>
                <w:rFonts w:ascii="Garamond" w:hAnsi="Garamond" w:cstheme="minorHAnsi"/>
                <w:b/>
                <w:bCs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nding peer-review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A1509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87BED6" w14:textId="59BD19F9" w:rsidR="00AC2CD4" w:rsidRDefault="00AC2CD4" w:rsidP="00AC2CD4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1509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AC2CD4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AC2CD4" w:rsidRPr="00A963ED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AC2CD4" w:rsidRPr="00A963ED" w:rsidRDefault="00AC2CD4" w:rsidP="00AC2CD4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AC2CD4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AC2CD4" w:rsidRPr="00F746BE" w:rsidRDefault="00AC2CD4" w:rsidP="00AC2CD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AC2CD4" w:rsidRPr="00A963ED" w:rsidRDefault="00AC2CD4" w:rsidP="00AC2CD4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AC2CD4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C2CD4" w:rsidRPr="00A963ED" w:rsidRDefault="00AC2CD4" w:rsidP="00AC2CD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C2CD4" w:rsidRPr="00A963ED" w:rsidRDefault="00AC2CD4" w:rsidP="00AC2CD4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AC2CD4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AC2CD4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C2CD4" w:rsidRPr="00A963ED" w:rsidRDefault="00AC2CD4" w:rsidP="00AC2CD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AC2CD4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C2CD4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C2CD4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AC2CD4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C2CD4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C2CD4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AC2CD4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C2CD4" w14:paraId="200BBA9C" w14:textId="77777777" w:rsidTr="00A146BF">
        <w:tc>
          <w:tcPr>
            <w:tcW w:w="10302" w:type="dxa"/>
          </w:tcPr>
          <w:p w14:paraId="0864F7DA" w14:textId="13BDFBBF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C2CD4" w14:paraId="787AF9BE" w14:textId="77777777" w:rsidTr="00A146BF">
        <w:tc>
          <w:tcPr>
            <w:tcW w:w="10302" w:type="dxa"/>
          </w:tcPr>
          <w:p w14:paraId="7D02AC4A" w14:textId="6D9056C7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C2CD4" w14:paraId="4F6EDC41" w14:textId="77777777" w:rsidTr="00A146BF">
        <w:tc>
          <w:tcPr>
            <w:tcW w:w="10302" w:type="dxa"/>
          </w:tcPr>
          <w:p w14:paraId="20CBDAF9" w14:textId="3EC127F0" w:rsidR="00AC2CD4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C2CD4" w14:paraId="43084157" w14:textId="77777777" w:rsidTr="00A146BF">
        <w:tc>
          <w:tcPr>
            <w:tcW w:w="10302" w:type="dxa"/>
          </w:tcPr>
          <w:p w14:paraId="420E71E3" w14:textId="1325F3DD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C2CD4" w14:paraId="3C56D33E" w14:textId="77777777" w:rsidTr="00A146BF">
        <w:tc>
          <w:tcPr>
            <w:tcW w:w="10302" w:type="dxa"/>
          </w:tcPr>
          <w:p w14:paraId="05117922" w14:textId="091779A4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C2CD4" w14:paraId="3798D452" w14:textId="77777777" w:rsidTr="00A146BF">
        <w:tc>
          <w:tcPr>
            <w:tcW w:w="10302" w:type="dxa"/>
          </w:tcPr>
          <w:p w14:paraId="727DDB1D" w14:textId="031B8419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C2CD4" w14:paraId="4B4F60A1" w14:textId="77777777" w:rsidTr="00A146BF">
        <w:tc>
          <w:tcPr>
            <w:tcW w:w="10302" w:type="dxa"/>
          </w:tcPr>
          <w:p w14:paraId="2F15E341" w14:textId="1513253B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C2CD4" w14:paraId="3B40EBFA" w14:textId="77777777" w:rsidTr="00A146BF">
        <w:tc>
          <w:tcPr>
            <w:tcW w:w="10302" w:type="dxa"/>
          </w:tcPr>
          <w:p w14:paraId="0DCF4D73" w14:textId="6B2379EA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C2CD4" w14:paraId="6AB56DE1" w14:textId="77777777" w:rsidTr="00A146BF">
        <w:tc>
          <w:tcPr>
            <w:tcW w:w="10302" w:type="dxa"/>
          </w:tcPr>
          <w:p w14:paraId="269777BA" w14:textId="4B090097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AC2CD4" w14:paraId="7C9414B8" w14:textId="77777777" w:rsidTr="00A146BF">
        <w:tc>
          <w:tcPr>
            <w:tcW w:w="10302" w:type="dxa"/>
          </w:tcPr>
          <w:p w14:paraId="2213885A" w14:textId="4B294579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AC2CD4" w14:paraId="22F8A441" w14:textId="77777777" w:rsidTr="00A146BF">
        <w:tc>
          <w:tcPr>
            <w:tcW w:w="10302" w:type="dxa"/>
          </w:tcPr>
          <w:p w14:paraId="115007C5" w14:textId="04D3021D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C2CD4" w14:paraId="6695A445" w14:textId="77777777" w:rsidTr="00A146BF">
        <w:tc>
          <w:tcPr>
            <w:tcW w:w="10302" w:type="dxa"/>
          </w:tcPr>
          <w:p w14:paraId="7032FFE1" w14:textId="07BA37F0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C2CD4" w14:paraId="1195274C" w14:textId="77777777" w:rsidTr="00A146BF">
        <w:tc>
          <w:tcPr>
            <w:tcW w:w="10302" w:type="dxa"/>
          </w:tcPr>
          <w:p w14:paraId="3A96F158" w14:textId="0E00B09B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AC2CD4" w14:paraId="6424C2AD" w14:textId="77777777" w:rsidTr="00A146BF">
        <w:tc>
          <w:tcPr>
            <w:tcW w:w="10302" w:type="dxa"/>
          </w:tcPr>
          <w:p w14:paraId="609A0C70" w14:textId="1EA38564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AC2CD4" w14:paraId="7E4CA694" w14:textId="77777777" w:rsidTr="00A146BF">
        <w:tc>
          <w:tcPr>
            <w:tcW w:w="10302" w:type="dxa"/>
          </w:tcPr>
          <w:p w14:paraId="599FBDAB" w14:textId="137DC85D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AC2CD4" w14:paraId="6B4AA8FF" w14:textId="77777777" w:rsidTr="00A146BF">
        <w:tc>
          <w:tcPr>
            <w:tcW w:w="10302" w:type="dxa"/>
          </w:tcPr>
          <w:p w14:paraId="5400E67F" w14:textId="5B7C53BB" w:rsidR="00AC2CD4" w:rsidRPr="005E6D21" w:rsidRDefault="00AC2CD4" w:rsidP="00AC2CD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AC2CD4" w:rsidRPr="00587EC0" w:rsidRDefault="00AC2CD4" w:rsidP="00AC2CD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1459D5A2" w14:textId="77777777" w:rsidR="00196BE7" w:rsidRPr="000536E0" w:rsidRDefault="00196BE7" w:rsidP="00196BE7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____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196BE7" w:rsidRPr="00EA1252" w14:paraId="45AA28A7" w14:textId="77777777" w:rsidTr="003D1BBF">
        <w:trPr>
          <w:trHeight w:val="230"/>
        </w:trPr>
        <w:tc>
          <w:tcPr>
            <w:tcW w:w="8190" w:type="dxa"/>
          </w:tcPr>
          <w:p w14:paraId="5565631E" w14:textId="77777777" w:rsidR="00196BE7" w:rsidRDefault="00196BE7" w:rsidP="003D1BBF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D9869BD" w14:textId="77777777" w:rsidR="00196BE7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4B1D4A75" w14:textId="77777777" w:rsidR="00196BE7" w:rsidRPr="00EA1252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DBE3954" w14:textId="77777777" w:rsidR="00196BE7" w:rsidRPr="00EA1252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196BE7" w:rsidRPr="00EA1252" w14:paraId="40DD4477" w14:textId="77777777" w:rsidTr="003D1BBF">
        <w:trPr>
          <w:trHeight w:val="230"/>
        </w:trPr>
        <w:tc>
          <w:tcPr>
            <w:tcW w:w="8190" w:type="dxa"/>
          </w:tcPr>
          <w:p w14:paraId="2BE6600B" w14:textId="77777777" w:rsidR="00196BE7" w:rsidRPr="00EA1252" w:rsidRDefault="00196BE7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FFF4383" w14:textId="77777777" w:rsidR="00196BE7" w:rsidRDefault="00196BE7" w:rsidP="003D1BBF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3ECDD74D" w14:textId="77777777" w:rsidR="00196BE7" w:rsidRPr="004E62C2" w:rsidRDefault="00196BE7" w:rsidP="003D1BBF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79C96F39" w14:textId="77777777" w:rsidR="00196BE7" w:rsidRPr="004E62C2" w:rsidRDefault="00196BE7" w:rsidP="003D1BBF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3FBCDE22" w14:textId="77777777" w:rsidR="00196BE7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A2A4EE" w14:textId="77777777" w:rsidR="00196BE7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399E0B7D" w14:textId="77777777" w:rsidR="00196BE7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7F2B89C1" w14:textId="77777777" w:rsidR="00196BE7" w:rsidRPr="00EA1252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4450BF07" w14:textId="77777777" w:rsidR="00196BE7" w:rsidRPr="00EA1252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68BD4A6E" w14:textId="77777777" w:rsidR="00196BE7" w:rsidRPr="00EA1252" w:rsidRDefault="00196BE7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196BE7" w:rsidRPr="00EA1252" w14:paraId="58F7E55E" w14:textId="77777777" w:rsidTr="003D1BBF">
        <w:trPr>
          <w:trHeight w:val="230"/>
        </w:trPr>
        <w:tc>
          <w:tcPr>
            <w:tcW w:w="8190" w:type="dxa"/>
          </w:tcPr>
          <w:p w14:paraId="03984F4B" w14:textId="77777777" w:rsidR="00196BE7" w:rsidRPr="00877FF4" w:rsidRDefault="00196BE7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05269D5B" w14:textId="77777777" w:rsidR="00196BE7" w:rsidRPr="00877FF4" w:rsidRDefault="00196BE7" w:rsidP="003D1BBF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356F6CDF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EB0856D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24FB54FB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96BE7" w14:paraId="516ED7FC" w14:textId="77777777" w:rsidTr="003D1BBF">
        <w:trPr>
          <w:trHeight w:val="230"/>
        </w:trPr>
        <w:tc>
          <w:tcPr>
            <w:tcW w:w="8280" w:type="dxa"/>
            <w:gridSpan w:val="2"/>
          </w:tcPr>
          <w:p w14:paraId="39272C3A" w14:textId="77777777" w:rsidR="00196BE7" w:rsidRPr="005D3800" w:rsidRDefault="00196BE7" w:rsidP="003D1BB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2ED8882F" w14:textId="77777777" w:rsidR="00196BE7" w:rsidRPr="005D3800" w:rsidRDefault="00196BE7" w:rsidP="003D1BBF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43ED481E" w14:textId="77777777" w:rsidR="00196BE7" w:rsidRPr="005D3800" w:rsidRDefault="00196BE7" w:rsidP="003D1BBF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00F486F6" w14:textId="77777777" w:rsidR="00196BE7" w:rsidRPr="005D3800" w:rsidRDefault="00196BE7" w:rsidP="003D1BBF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FEA3999" w14:textId="77777777" w:rsidR="00196BE7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17B07F33" w14:textId="77777777" w:rsidR="00196BE7" w:rsidRPr="004F1D94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690C7395" w14:textId="77777777" w:rsidR="00196BE7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1DBB13D7" w14:textId="77777777" w:rsidR="00196BE7" w:rsidRPr="004F1D94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CF4EA7C" w14:textId="77777777" w:rsidR="00196BE7" w:rsidRPr="004F1D94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AD4668C" w14:textId="77777777" w:rsidR="00196BE7" w:rsidRPr="004F1D94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196BE7" w14:paraId="4709E919" w14:textId="77777777" w:rsidTr="003D1BBF">
        <w:trPr>
          <w:trHeight w:val="218"/>
        </w:trPr>
        <w:tc>
          <w:tcPr>
            <w:tcW w:w="8190" w:type="dxa"/>
          </w:tcPr>
          <w:p w14:paraId="2460B132" w14:textId="77777777" w:rsidR="00196BE7" w:rsidRPr="00877FF4" w:rsidRDefault="00196BE7" w:rsidP="003D1BBF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C7A8C0E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745BB419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7D191A11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96BE7" w14:paraId="34884EBF" w14:textId="77777777" w:rsidTr="003D1BBF">
        <w:trPr>
          <w:trHeight w:val="60"/>
        </w:trPr>
        <w:tc>
          <w:tcPr>
            <w:tcW w:w="8190" w:type="dxa"/>
          </w:tcPr>
          <w:p w14:paraId="624045B6" w14:textId="77777777" w:rsidR="00196BE7" w:rsidRPr="00855CC8" w:rsidRDefault="00196BE7" w:rsidP="003D1BBF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56BF4AF5" w14:textId="77777777" w:rsidR="00196BE7" w:rsidRPr="006F193B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3AB6BCE" w14:textId="77777777" w:rsidR="00196BE7" w:rsidRPr="00DF1E36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6253664C" w14:textId="77777777" w:rsidR="00196BE7" w:rsidRPr="00DF1E36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196BE7" w14:paraId="71F62C3E" w14:textId="77777777" w:rsidTr="003D1BBF">
        <w:trPr>
          <w:trHeight w:val="161"/>
        </w:trPr>
        <w:tc>
          <w:tcPr>
            <w:tcW w:w="8190" w:type="dxa"/>
          </w:tcPr>
          <w:p w14:paraId="6C41C6C2" w14:textId="77777777" w:rsidR="00196BE7" w:rsidRPr="00877FF4" w:rsidRDefault="00196BE7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3272E45B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7CAF55D7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6D7D10B0" w14:textId="77777777" w:rsidR="00196BE7" w:rsidRPr="00877FF4" w:rsidRDefault="00196BE7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96BE7" w14:paraId="5B4086C5" w14:textId="77777777" w:rsidTr="003D1BBF">
        <w:trPr>
          <w:trHeight w:val="71"/>
        </w:trPr>
        <w:tc>
          <w:tcPr>
            <w:tcW w:w="8190" w:type="dxa"/>
          </w:tcPr>
          <w:p w14:paraId="0C0C2D8E" w14:textId="77777777" w:rsidR="00196BE7" w:rsidRDefault="00196BE7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4A3C4AC5" w14:textId="77777777" w:rsidR="00196BE7" w:rsidRPr="006F193B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60D4B86" w14:textId="77777777" w:rsidR="00196BE7" w:rsidRPr="00DF1E36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471712FE" w14:textId="77777777" w:rsidR="00196BE7" w:rsidRPr="00DF1E36" w:rsidRDefault="00196BE7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1B80F18F" w14:textId="77777777" w:rsidR="00F9283C" w:rsidRPr="000536E0" w:rsidRDefault="00F9283C" w:rsidP="00F9283C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9283C" w14:paraId="4630D67F" w14:textId="77777777" w:rsidTr="003D1BBF">
        <w:trPr>
          <w:trHeight w:val="64"/>
        </w:trPr>
        <w:tc>
          <w:tcPr>
            <w:tcW w:w="9190" w:type="dxa"/>
          </w:tcPr>
          <w:p w14:paraId="3CBFBE29" w14:textId="77777777" w:rsidR="00F9283C" w:rsidRPr="00852110" w:rsidRDefault="00F9283C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, COMP2560, University of Windsor, Canada</w:t>
            </w:r>
          </w:p>
        </w:tc>
        <w:tc>
          <w:tcPr>
            <w:tcW w:w="1799" w:type="dxa"/>
          </w:tcPr>
          <w:p w14:paraId="22EF021D" w14:textId="77777777" w:rsidR="00F9283C" w:rsidRDefault="00F9283C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2, F23</w:t>
            </w:r>
          </w:p>
        </w:tc>
      </w:tr>
      <w:tr w:rsidR="00F9283C" w14:paraId="7DE15E44" w14:textId="77777777" w:rsidTr="003D1BBF">
        <w:trPr>
          <w:trHeight w:val="64"/>
        </w:trPr>
        <w:tc>
          <w:tcPr>
            <w:tcW w:w="9190" w:type="dxa"/>
          </w:tcPr>
          <w:p w14:paraId="5AA1964F" w14:textId="77777777" w:rsidR="00F9283C" w:rsidRPr="00852110" w:rsidRDefault="00F9283C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Natural Language Processing &amp; Understanding (NLP for SNA), COMP8730, University of Windsor, Canada</w:t>
            </w:r>
          </w:p>
        </w:tc>
        <w:tc>
          <w:tcPr>
            <w:tcW w:w="1799" w:type="dxa"/>
          </w:tcPr>
          <w:p w14:paraId="04103C2E" w14:textId="77777777" w:rsidR="00F9283C" w:rsidRDefault="00F9283C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3, W24</w:t>
            </w:r>
          </w:p>
        </w:tc>
      </w:tr>
      <w:tr w:rsidR="00F9283C" w14:paraId="30DFD064" w14:textId="77777777" w:rsidTr="003D1BBF">
        <w:trPr>
          <w:trHeight w:val="64"/>
        </w:trPr>
        <w:tc>
          <w:tcPr>
            <w:tcW w:w="9190" w:type="dxa"/>
          </w:tcPr>
          <w:p w14:paraId="49EA4153" w14:textId="77777777" w:rsidR="00F9283C" w:rsidRPr="00852110" w:rsidRDefault="00F9283C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, COMP2650, University of Windsor, Canada</w:t>
            </w:r>
          </w:p>
        </w:tc>
        <w:tc>
          <w:tcPr>
            <w:tcW w:w="1799" w:type="dxa"/>
          </w:tcPr>
          <w:p w14:paraId="3AD8F946" w14:textId="77777777" w:rsidR="00F9283C" w:rsidRDefault="00F9283C" w:rsidP="003D1BB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9283C" w:rsidRPr="003F4CDF" w14:paraId="70665C19" w14:textId="77777777" w:rsidTr="003D1BBF">
        <w:trPr>
          <w:trHeight w:val="206"/>
        </w:trPr>
        <w:tc>
          <w:tcPr>
            <w:tcW w:w="9190" w:type="dxa"/>
          </w:tcPr>
          <w:p w14:paraId="154A5DA1" w14:textId="77777777" w:rsidR="00F9283C" w:rsidRPr="003F4CDF" w:rsidRDefault="00F9283C" w:rsidP="003D1BB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60F6A009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9283C" w14:paraId="54F4537A" w14:textId="77777777" w:rsidTr="003D1BBF">
        <w:trPr>
          <w:trHeight w:val="206"/>
        </w:trPr>
        <w:tc>
          <w:tcPr>
            <w:tcW w:w="9190" w:type="dxa"/>
          </w:tcPr>
          <w:p w14:paraId="21E81B54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. Fundamentals of Data Engineering (2019: A Data Odyssey), COE848, Toronto Metropolitan University, Canada</w:t>
            </w:r>
          </w:p>
        </w:tc>
        <w:tc>
          <w:tcPr>
            <w:tcW w:w="1799" w:type="dxa"/>
          </w:tcPr>
          <w:p w14:paraId="606D1CBC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F9283C" w14:paraId="789DF883" w14:textId="77777777" w:rsidTr="003D1BBF">
        <w:trPr>
          <w:trHeight w:val="206"/>
        </w:trPr>
        <w:tc>
          <w:tcPr>
            <w:tcW w:w="9190" w:type="dxa"/>
          </w:tcPr>
          <w:p w14:paraId="3C3360D6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1A16D2B4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F9283C" w14:paraId="43A96266" w14:textId="77777777" w:rsidTr="003D1BBF">
        <w:trPr>
          <w:trHeight w:val="206"/>
        </w:trPr>
        <w:tc>
          <w:tcPr>
            <w:tcW w:w="9190" w:type="dxa"/>
          </w:tcPr>
          <w:p w14:paraId="5F53B179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8CC60C6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F9283C" w14:paraId="08F30754" w14:textId="77777777" w:rsidTr="003D1BBF">
        <w:trPr>
          <w:trHeight w:val="206"/>
        </w:trPr>
        <w:tc>
          <w:tcPr>
            <w:tcW w:w="9190" w:type="dxa"/>
          </w:tcPr>
          <w:p w14:paraId="5430AE0F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5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6A924878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F9283C" w14:paraId="22C1419C" w14:textId="77777777" w:rsidTr="003D1BBF">
        <w:trPr>
          <w:trHeight w:val="206"/>
        </w:trPr>
        <w:tc>
          <w:tcPr>
            <w:tcW w:w="9190" w:type="dxa"/>
          </w:tcPr>
          <w:p w14:paraId="6E6CCBEC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5ED81598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F9283C" w14:paraId="12225CC1" w14:textId="77777777" w:rsidTr="003D1BBF">
        <w:trPr>
          <w:trHeight w:val="206"/>
        </w:trPr>
        <w:tc>
          <w:tcPr>
            <w:tcW w:w="9190" w:type="dxa"/>
          </w:tcPr>
          <w:p w14:paraId="6AFECBE5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BE1024F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7BC7E9A" wp14:editId="5551B129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C54DB85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LDp4wHjAAAADg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F9283C" w14:paraId="7CF97AFC" w14:textId="77777777" w:rsidTr="003D1BBF">
        <w:trPr>
          <w:trHeight w:val="206"/>
        </w:trPr>
        <w:tc>
          <w:tcPr>
            <w:tcW w:w="9190" w:type="dxa"/>
          </w:tcPr>
          <w:p w14:paraId="4B4D199A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67DBF957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F9283C" w14:paraId="428A532C" w14:textId="77777777" w:rsidTr="003D1BBF">
        <w:trPr>
          <w:trHeight w:val="206"/>
        </w:trPr>
        <w:tc>
          <w:tcPr>
            <w:tcW w:w="9190" w:type="dxa"/>
          </w:tcPr>
          <w:p w14:paraId="09F00378" w14:textId="77777777" w:rsidR="00F9283C" w:rsidRPr="003F4CDF" w:rsidRDefault="00F9283C" w:rsidP="003D1BB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57C1D80D" w14:textId="77777777" w:rsidR="00F9283C" w:rsidRPr="003F4CDF" w:rsidRDefault="00F9283C" w:rsidP="003D1BB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4FA5A0C4" w14:textId="77777777" w:rsidR="00F9283C" w:rsidRPr="000536E0" w:rsidRDefault="00F9283C" w:rsidP="00F9283C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9283C" w14:paraId="7B504536" w14:textId="77777777" w:rsidTr="003D1BBF">
        <w:trPr>
          <w:trHeight w:val="561"/>
        </w:trPr>
        <w:tc>
          <w:tcPr>
            <w:tcW w:w="10260" w:type="dxa"/>
          </w:tcPr>
          <w:p w14:paraId="20155A9E" w14:textId="77777777" w:rsidR="00F9283C" w:rsidRDefault="00F9283C" w:rsidP="003D1BB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6E4229F3" w14:textId="77777777" w:rsidR="00F9283C" w:rsidRPr="008A2CB9" w:rsidRDefault="00F9283C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F9283C" w14:paraId="33F2D775" w14:textId="77777777" w:rsidTr="003D1BBF">
        <w:trPr>
          <w:trHeight w:val="561"/>
        </w:trPr>
        <w:tc>
          <w:tcPr>
            <w:tcW w:w="10260" w:type="dxa"/>
          </w:tcPr>
          <w:p w14:paraId="517C2513" w14:textId="77777777" w:rsidR="00F9283C" w:rsidRPr="008A2CB9" w:rsidRDefault="00F9283C" w:rsidP="003D1BB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22A71881" w14:textId="77777777" w:rsidR="00F9283C" w:rsidRPr="008A2CB9" w:rsidRDefault="00F9283C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7F63D517" w14:textId="77777777" w:rsidR="00F9283C" w:rsidRPr="008A2CB9" w:rsidRDefault="00F9283C" w:rsidP="003D1BBF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9283C" w14:paraId="3BD6C9D4" w14:textId="77777777" w:rsidTr="003D1BBF">
        <w:trPr>
          <w:trHeight w:val="153"/>
        </w:trPr>
        <w:tc>
          <w:tcPr>
            <w:tcW w:w="10260" w:type="dxa"/>
          </w:tcPr>
          <w:p w14:paraId="06405FFA" w14:textId="77777777" w:rsidR="00F9283C" w:rsidRPr="008A2CB9" w:rsidRDefault="00F9283C" w:rsidP="003D1BB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6EAE9D55" w14:textId="77777777" w:rsidR="00F9283C" w:rsidRPr="00587EC0" w:rsidRDefault="00F9283C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9283C" w14:paraId="1E9C960B" w14:textId="77777777" w:rsidTr="003D1BBF">
        <w:trPr>
          <w:trHeight w:val="162"/>
        </w:trPr>
        <w:tc>
          <w:tcPr>
            <w:tcW w:w="10260" w:type="dxa"/>
          </w:tcPr>
          <w:p w14:paraId="3A099EE9" w14:textId="77777777" w:rsidR="00F9283C" w:rsidRPr="00BA477C" w:rsidRDefault="00F9283C" w:rsidP="003D1BBF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1E2222C5" w14:textId="77777777" w:rsidR="00F9283C" w:rsidRPr="00587EC0" w:rsidRDefault="00F9283C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9283C" w14:paraId="7C1A3AFF" w14:textId="77777777" w:rsidTr="003D1BBF">
        <w:trPr>
          <w:trHeight w:val="207"/>
        </w:trPr>
        <w:tc>
          <w:tcPr>
            <w:tcW w:w="10260" w:type="dxa"/>
          </w:tcPr>
          <w:p w14:paraId="7834D97E" w14:textId="77777777" w:rsidR="00F9283C" w:rsidRPr="008A2CB9" w:rsidRDefault="00F9283C" w:rsidP="003D1BB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1E88AB24" w14:textId="77777777" w:rsidR="00F9283C" w:rsidRPr="00587EC0" w:rsidRDefault="00F9283C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9283C" w14:paraId="47D7AAB3" w14:textId="77777777" w:rsidTr="003D1BBF">
        <w:trPr>
          <w:trHeight w:val="483"/>
        </w:trPr>
        <w:tc>
          <w:tcPr>
            <w:tcW w:w="10260" w:type="dxa"/>
          </w:tcPr>
          <w:p w14:paraId="15564E50" w14:textId="77777777" w:rsidR="00F9283C" w:rsidRPr="008A2CB9" w:rsidRDefault="00F9283C" w:rsidP="003D1BB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2B070857" w14:textId="77777777" w:rsidR="00F9283C" w:rsidRPr="00587EC0" w:rsidRDefault="00F9283C" w:rsidP="003D1BB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7212DF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E8D57" w14:textId="77777777" w:rsidR="007212DF" w:rsidRDefault="007212DF" w:rsidP="00962F84">
      <w:r>
        <w:separator/>
      </w:r>
    </w:p>
  </w:endnote>
  <w:endnote w:type="continuationSeparator" w:id="0">
    <w:p w14:paraId="0D772396" w14:textId="77777777" w:rsidR="007212DF" w:rsidRDefault="007212D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58560" w14:textId="77777777" w:rsidR="007212DF" w:rsidRDefault="007212DF" w:rsidP="00962F84">
      <w:r>
        <w:separator/>
      </w:r>
    </w:p>
  </w:footnote>
  <w:footnote w:type="continuationSeparator" w:id="0">
    <w:p w14:paraId="792669B3" w14:textId="77777777" w:rsidR="007212DF" w:rsidRDefault="007212D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OjWgDF4Ekm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96BE7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6647A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141A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12DF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17955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12D9"/>
    <w:rsid w:val="00A93C12"/>
    <w:rsid w:val="00A93DEA"/>
    <w:rsid w:val="00A963ED"/>
    <w:rsid w:val="00AA2F73"/>
    <w:rsid w:val="00AB0420"/>
    <w:rsid w:val="00AC2CD4"/>
    <w:rsid w:val="00AC470D"/>
    <w:rsid w:val="00AC5434"/>
    <w:rsid w:val="00AC6B28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83C"/>
    <w:rsid w:val="00F92E6C"/>
    <w:rsid w:val="00FA2DB3"/>
    <w:rsid w:val="00FA3906"/>
    <w:rsid w:val="00FA5379"/>
    <w:rsid w:val="00FB1065"/>
    <w:rsid w:val="00FB16A6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6</Pages>
  <Words>4597</Words>
  <Characters>26203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07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79</cp:revision>
  <cp:lastPrinted>2024-01-10T20:05:00Z</cp:lastPrinted>
  <dcterms:created xsi:type="dcterms:W3CDTF">2023-10-25T08:29:00Z</dcterms:created>
  <dcterms:modified xsi:type="dcterms:W3CDTF">2024-02-29T05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